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DA7F4" w14:textId="7B5ABC55" w:rsidR="00472067" w:rsidRDefault="001351B4" w:rsidP="005526F4">
      <w:pPr>
        <w:tabs>
          <w:tab w:val="left" w:pos="709"/>
        </w:tabs>
        <w:spacing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6"/>
          <w:szCs w:val="26"/>
          <w:lang w:val="en-US"/>
        </w:rPr>
        <w:t>P</w:t>
      </w:r>
      <w:r w:rsidR="00472067">
        <w:rPr>
          <w:rFonts w:ascii="Times New Roman" w:hAnsi="Times New Roman" w:cs="Times New Roman"/>
          <w:b/>
          <w:sz w:val="26"/>
          <w:szCs w:val="26"/>
          <w:lang w:val="en-US"/>
        </w:rPr>
        <w:t>roject</w:t>
      </w:r>
      <w:r w:rsidR="00472067" w:rsidRPr="00472067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  <w:lang w:val="en-US"/>
        </w:rPr>
        <w:t>proposal</w:t>
      </w:r>
    </w:p>
    <w:p w14:paraId="6CA5E136" w14:textId="3A09DDA3" w:rsidR="00C86B47" w:rsidRPr="001351B4" w:rsidRDefault="008756F6" w:rsidP="005526F4">
      <w:pPr>
        <w:tabs>
          <w:tab w:val="left" w:pos="709"/>
        </w:tabs>
        <w:spacing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1351B4">
        <w:rPr>
          <w:rFonts w:ascii="Times New Roman" w:hAnsi="Times New Roman" w:cs="Times New Roman"/>
          <w:sz w:val="26"/>
          <w:szCs w:val="26"/>
          <w:lang w:val="en-US"/>
        </w:rPr>
        <w:t>(</w:t>
      </w:r>
      <w:r w:rsidR="001351B4" w:rsidRPr="001351B4">
        <w:rPr>
          <w:rFonts w:ascii="Times New Roman" w:hAnsi="Times New Roman" w:cs="Times New Roman"/>
          <w:sz w:val="26"/>
          <w:szCs w:val="26"/>
          <w:lang w:val="en-US"/>
        </w:rPr>
        <w:t>to be fiiled and submitted</w:t>
      </w:r>
      <w:r w:rsidR="001351B4">
        <w:rPr>
          <w:rFonts w:ascii="Times New Roman" w:hAnsi="Times New Roman" w:cs="Times New Roman"/>
          <w:sz w:val="26"/>
          <w:szCs w:val="26"/>
          <w:lang w:val="en-US"/>
        </w:rPr>
        <w:t xml:space="preserve"> if a student wants to initiate his or her project</w:t>
      </w:r>
      <w:r w:rsidRPr="001351B4">
        <w:rPr>
          <w:rFonts w:ascii="Times New Roman" w:hAnsi="Times New Roman" w:cs="Times New Roman"/>
          <w:sz w:val="26"/>
          <w:szCs w:val="26"/>
          <w:lang w:val="en-US"/>
        </w:rPr>
        <w:t>)</w:t>
      </w:r>
    </w:p>
    <w:p w14:paraId="32BDB667" w14:textId="77777777" w:rsidR="00F901F9" w:rsidRPr="00472067" w:rsidRDefault="00F901F9" w:rsidP="005526F4">
      <w:pPr>
        <w:tabs>
          <w:tab w:val="left" w:pos="709"/>
        </w:tabs>
        <w:spacing w:line="240" w:lineRule="auto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90"/>
        <w:gridCol w:w="4555"/>
      </w:tblGrid>
      <w:tr w:rsidR="001351B4" w:rsidRPr="00146912" w14:paraId="682D7FAA" w14:textId="77777777" w:rsidTr="008756F6">
        <w:tc>
          <w:tcPr>
            <w:tcW w:w="4790" w:type="dxa"/>
          </w:tcPr>
          <w:p w14:paraId="39DF7369" w14:textId="05EBA47D" w:rsidR="001351B4" w:rsidRPr="001351B4" w:rsidRDefault="001351B4" w:rsidP="00D66833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Student</w:t>
            </w:r>
          </w:p>
        </w:tc>
        <w:tc>
          <w:tcPr>
            <w:tcW w:w="4555" w:type="dxa"/>
          </w:tcPr>
          <w:p w14:paraId="4C5B5DE2" w14:textId="664758E3" w:rsidR="001351B4" w:rsidRPr="001351B4" w:rsidRDefault="001351B4" w:rsidP="00D66833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FULL NAME</w:t>
            </w:r>
          </w:p>
        </w:tc>
      </w:tr>
      <w:tr w:rsidR="001351B4" w:rsidRPr="009D3D3F" w14:paraId="7ECB85F8" w14:textId="77777777" w:rsidTr="008756F6">
        <w:tc>
          <w:tcPr>
            <w:tcW w:w="4790" w:type="dxa"/>
          </w:tcPr>
          <w:p w14:paraId="213E2747" w14:textId="5A90A36F" w:rsidR="001351B4" w:rsidRPr="001351B4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7A7744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Contact details </w:t>
            </w:r>
          </w:p>
        </w:tc>
        <w:tc>
          <w:tcPr>
            <w:tcW w:w="4555" w:type="dxa"/>
          </w:tcPr>
          <w:p w14:paraId="68758065" w14:textId="4663CF0B" w:rsidR="001351B4" w:rsidRPr="001351B4" w:rsidRDefault="001351B4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 w:rsidRPr="001351B4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E-mail and phone number</w:t>
            </w:r>
          </w:p>
        </w:tc>
      </w:tr>
      <w:tr w:rsidR="001351B4" w:rsidRPr="00146912" w14:paraId="08833A23" w14:textId="77777777" w:rsidTr="008756F6">
        <w:tc>
          <w:tcPr>
            <w:tcW w:w="4790" w:type="dxa"/>
          </w:tcPr>
          <w:p w14:paraId="3235A146" w14:textId="7E0AA3FF" w:rsidR="001351B4" w:rsidRPr="00472067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472067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Project type</w:t>
            </w:r>
          </w:p>
        </w:tc>
        <w:tc>
          <w:tcPr>
            <w:tcW w:w="4555" w:type="dxa"/>
          </w:tcPr>
          <w:p w14:paraId="4E78B9F8" w14:textId="79426704" w:rsidR="001351B4" w:rsidRPr="00146912" w:rsidRDefault="001351B4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  <w:t>Research / applied</w:t>
            </w:r>
          </w:p>
        </w:tc>
      </w:tr>
      <w:tr w:rsidR="001351B4" w:rsidRPr="00146912" w14:paraId="585CCA0E" w14:textId="77777777" w:rsidTr="008756F6">
        <w:tc>
          <w:tcPr>
            <w:tcW w:w="4790" w:type="dxa"/>
          </w:tcPr>
          <w:p w14:paraId="46CB68B9" w14:textId="6433B654" w:rsidR="001351B4" w:rsidRPr="00146912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ru-RU"/>
              </w:rPr>
              <w:t>Project name</w:t>
            </w:r>
          </w:p>
        </w:tc>
        <w:tc>
          <w:tcPr>
            <w:tcW w:w="4555" w:type="dxa"/>
          </w:tcPr>
          <w:p w14:paraId="047D5CC6" w14:textId="77777777" w:rsidR="001351B4" w:rsidRPr="00146912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351B4" w:rsidRPr="009D3D3F" w14:paraId="5A40D10E" w14:textId="77777777" w:rsidTr="008756F6">
        <w:tc>
          <w:tcPr>
            <w:tcW w:w="4790" w:type="dxa"/>
          </w:tcPr>
          <w:p w14:paraId="7AC068C7" w14:textId="37BBF09B" w:rsidR="001351B4" w:rsidRPr="005C031D" w:rsidRDefault="005C031D" w:rsidP="005C031D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Study Programme</w:t>
            </w:r>
            <w:r w:rsidR="001351B4" w:rsidRPr="005C031D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of the</w:t>
            </w:r>
            <w:r w:rsidR="001351B4" w:rsidRPr="005C031D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</w:t>
            </w:r>
            <w:r w:rsidR="001351B4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p</w:t>
            </w:r>
            <w:r w:rsidR="001351B4" w:rsidRPr="005C031D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roject</w:t>
            </w: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’s</w:t>
            </w:r>
            <w:r w:rsidR="001351B4" w:rsidRPr="005C031D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initiator</w:t>
            </w:r>
          </w:p>
        </w:tc>
        <w:tc>
          <w:tcPr>
            <w:tcW w:w="4555" w:type="dxa"/>
          </w:tcPr>
          <w:p w14:paraId="42809780" w14:textId="77777777" w:rsidR="001351B4" w:rsidRPr="005C031D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1351B4" w:rsidRPr="00146912" w14:paraId="1B0632D4" w14:textId="77777777" w:rsidTr="008756F6">
        <w:tc>
          <w:tcPr>
            <w:tcW w:w="4790" w:type="dxa"/>
          </w:tcPr>
          <w:p w14:paraId="03A0F1D6" w14:textId="7F257F25" w:rsidR="001351B4" w:rsidRPr="001351B4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7A7744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Project co-heads at HSE University</w:t>
            </w: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</w:t>
            </w:r>
            <w:r w:rsidRPr="007A7744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(if any)</w:t>
            </w:r>
          </w:p>
        </w:tc>
        <w:tc>
          <w:tcPr>
            <w:tcW w:w="4555" w:type="dxa"/>
          </w:tcPr>
          <w:p w14:paraId="506A59DC" w14:textId="73510819" w:rsidR="001351B4" w:rsidRPr="00146912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  <w:t>FULL NAME</w:t>
            </w:r>
            <w:r w:rsidR="005C031D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, CONTACTS, PROGRAMMES</w:t>
            </w:r>
          </w:p>
        </w:tc>
      </w:tr>
      <w:tr w:rsidR="001351B4" w:rsidRPr="0004405E" w14:paraId="554BC60E" w14:textId="77777777" w:rsidTr="008756F6">
        <w:tc>
          <w:tcPr>
            <w:tcW w:w="4790" w:type="dxa"/>
          </w:tcPr>
          <w:p w14:paraId="57D8A3B0" w14:textId="611BD242" w:rsidR="001351B4" w:rsidRPr="007A7744" w:rsidRDefault="005C031D" w:rsidP="005C031D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Other participants (if any)</w:t>
            </w:r>
          </w:p>
        </w:tc>
        <w:tc>
          <w:tcPr>
            <w:tcW w:w="4555" w:type="dxa"/>
          </w:tcPr>
          <w:p w14:paraId="2D0C8B61" w14:textId="48BB5273" w:rsidR="001351B4" w:rsidRPr="007A7744" w:rsidRDefault="005C031D" w:rsidP="001351B4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FULL NAMES, CONTACTS, PROGRAMMES</w:t>
            </w:r>
          </w:p>
        </w:tc>
      </w:tr>
      <w:tr w:rsidR="001351B4" w:rsidRPr="009D3D3F" w14:paraId="3E471A28" w14:textId="77777777" w:rsidTr="008756F6">
        <w:tc>
          <w:tcPr>
            <w:tcW w:w="4790" w:type="dxa"/>
          </w:tcPr>
          <w:p w14:paraId="56F9DB4E" w14:textId="72A4251F" w:rsidR="001351B4" w:rsidRPr="005811C7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B606A6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Key project idea / description of the problem under consideration</w:t>
            </w:r>
          </w:p>
        </w:tc>
        <w:tc>
          <w:tcPr>
            <w:tcW w:w="4555" w:type="dxa"/>
          </w:tcPr>
          <w:p w14:paraId="4A5F1F78" w14:textId="77777777" w:rsidR="001351B4" w:rsidRPr="005811C7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1351B4" w:rsidRPr="009D3D3F" w14:paraId="3BFFA26F" w14:textId="77777777" w:rsidTr="008756F6">
        <w:tc>
          <w:tcPr>
            <w:tcW w:w="4790" w:type="dxa"/>
          </w:tcPr>
          <w:p w14:paraId="48C34905" w14:textId="59F01F27" w:rsidR="001351B4" w:rsidRPr="007A7744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472067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Goal and objectives of the project</w:t>
            </w:r>
          </w:p>
        </w:tc>
        <w:tc>
          <w:tcPr>
            <w:tcW w:w="4555" w:type="dxa"/>
          </w:tcPr>
          <w:p w14:paraId="06D53284" w14:textId="6BE81380" w:rsidR="001351B4" w:rsidRPr="001351B4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1351B4" w:rsidRPr="009D3D3F" w14:paraId="3926DEA3" w14:textId="77777777" w:rsidTr="008756F6">
        <w:tc>
          <w:tcPr>
            <w:tcW w:w="4790" w:type="dxa"/>
          </w:tcPr>
          <w:p w14:paraId="590743CE" w14:textId="41410AC3" w:rsidR="001351B4" w:rsidRPr="007A7744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oject assignment</w:t>
            </w:r>
          </w:p>
        </w:tc>
        <w:tc>
          <w:tcPr>
            <w:tcW w:w="4555" w:type="dxa"/>
          </w:tcPr>
          <w:p w14:paraId="06C11A9E" w14:textId="7746BF04" w:rsidR="001351B4" w:rsidRPr="007A7744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  <w:lang w:val="en-US"/>
              </w:rPr>
              <w:t>Provide a full and clear description of the work performed by participants</w:t>
            </w:r>
          </w:p>
        </w:tc>
      </w:tr>
      <w:tr w:rsidR="001351B4" w:rsidRPr="009D3D3F" w14:paraId="38B4B2B1" w14:textId="77777777" w:rsidTr="008756F6">
        <w:tc>
          <w:tcPr>
            <w:tcW w:w="4790" w:type="dxa"/>
          </w:tcPr>
          <w:p w14:paraId="5DCFA6B5" w14:textId="5583F467" w:rsidR="001351B4" w:rsidRPr="00B606A6" w:rsidRDefault="001351B4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2067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Project deliverables, special or functional requirements </w:t>
            </w: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regarding</w:t>
            </w:r>
            <w:r w:rsidRPr="00472067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project outcomes</w:t>
            </w:r>
          </w:p>
        </w:tc>
        <w:tc>
          <w:tcPr>
            <w:tcW w:w="4555" w:type="dxa"/>
          </w:tcPr>
          <w:p w14:paraId="023B5190" w14:textId="77777777" w:rsidR="001351B4" w:rsidRPr="00B606A6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1351B4" w:rsidRPr="0004405E" w14:paraId="408A462A" w14:textId="77777777" w:rsidTr="008756F6">
        <w:tc>
          <w:tcPr>
            <w:tcW w:w="4790" w:type="dxa"/>
          </w:tcPr>
          <w:p w14:paraId="0737FEAF" w14:textId="4336CB8B" w:rsidR="001351B4" w:rsidRPr="00146912" w:rsidRDefault="001351B4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2067">
              <w:rPr>
                <w:sz w:val="26"/>
                <w:szCs w:val="26"/>
                <w:lang w:val="en-US"/>
              </w:rPr>
              <w:t>Starting date of project</w:t>
            </w:r>
          </w:p>
        </w:tc>
        <w:tc>
          <w:tcPr>
            <w:tcW w:w="4555" w:type="dxa"/>
          </w:tcPr>
          <w:p w14:paraId="0A32238B" w14:textId="282B7D12" w:rsidR="001351B4" w:rsidRPr="00472067" w:rsidRDefault="001351B4" w:rsidP="001351B4">
            <w:pPr>
              <w:shd w:val="clear" w:color="auto" w:fill="FFFFFF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  <w:t>dd.mm.yyyy</w:t>
            </w:r>
          </w:p>
        </w:tc>
      </w:tr>
      <w:tr w:rsidR="001351B4" w:rsidRPr="0004405E" w14:paraId="69EC11ED" w14:textId="77777777" w:rsidTr="008756F6">
        <w:tc>
          <w:tcPr>
            <w:tcW w:w="4790" w:type="dxa"/>
          </w:tcPr>
          <w:p w14:paraId="13B29BB7" w14:textId="2692C070" w:rsidR="001351B4" w:rsidRPr="00146912" w:rsidRDefault="001351B4" w:rsidP="001351B4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472067">
              <w:rPr>
                <w:sz w:val="26"/>
                <w:szCs w:val="26"/>
                <w:lang w:val="en-US"/>
              </w:rPr>
              <w:t>Final date of project</w:t>
            </w:r>
          </w:p>
        </w:tc>
        <w:tc>
          <w:tcPr>
            <w:tcW w:w="4555" w:type="dxa"/>
          </w:tcPr>
          <w:p w14:paraId="460C88E2" w14:textId="3A76D766" w:rsidR="001351B4" w:rsidRPr="001C7168" w:rsidRDefault="001351B4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  <w:t>dd.mm.yyyy</w:t>
            </w:r>
          </w:p>
        </w:tc>
      </w:tr>
      <w:tr w:rsidR="001351B4" w:rsidRPr="009D3D3F" w14:paraId="17A28D65" w14:textId="77777777" w:rsidTr="008756F6">
        <w:tc>
          <w:tcPr>
            <w:tcW w:w="4790" w:type="dxa"/>
          </w:tcPr>
          <w:p w14:paraId="2078AA69" w14:textId="2D9A3615" w:rsidR="001351B4" w:rsidRPr="00472067" w:rsidRDefault="001351B4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B606A6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orkload (hours per week) per participant</w:t>
            </w:r>
          </w:p>
        </w:tc>
        <w:tc>
          <w:tcPr>
            <w:tcW w:w="4555" w:type="dxa"/>
          </w:tcPr>
          <w:p w14:paraId="502E348B" w14:textId="77777777" w:rsidR="001351B4" w:rsidRPr="00472067" w:rsidRDefault="001351B4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6355F0" w:rsidRPr="0004405E" w14:paraId="6FBA9953" w14:textId="77777777" w:rsidTr="008756F6">
        <w:tc>
          <w:tcPr>
            <w:tcW w:w="4790" w:type="dxa"/>
          </w:tcPr>
          <w:p w14:paraId="4D70819B" w14:textId="4F6D3238" w:rsidR="006355F0" w:rsidRPr="00B606A6" w:rsidRDefault="006355F0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1351B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Total credits</w:t>
            </w:r>
          </w:p>
        </w:tc>
        <w:tc>
          <w:tcPr>
            <w:tcW w:w="4555" w:type="dxa"/>
          </w:tcPr>
          <w:p w14:paraId="7028FE8F" w14:textId="77777777" w:rsidR="006355F0" w:rsidRPr="00472067" w:rsidRDefault="006355F0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6355F0" w:rsidRPr="009D3D3F" w14:paraId="60EEB946" w14:textId="77777777" w:rsidTr="00D26D2B">
        <w:trPr>
          <w:trHeight w:val="140"/>
        </w:trPr>
        <w:tc>
          <w:tcPr>
            <w:tcW w:w="4790" w:type="dxa"/>
            <w:vMerge w:val="restart"/>
          </w:tcPr>
          <w:p w14:paraId="3E208AF9" w14:textId="62897C2A" w:rsidR="006355F0" w:rsidRPr="00B606A6" w:rsidRDefault="006355F0" w:rsidP="001351B4">
            <w:pPr>
              <w:pStyle w:val="Default"/>
              <w:rPr>
                <w:sz w:val="26"/>
                <w:szCs w:val="26"/>
                <w:lang w:val="en-US"/>
              </w:rPr>
            </w:pPr>
          </w:p>
          <w:p w14:paraId="0F91398B" w14:textId="77777777" w:rsidR="006355F0" w:rsidRPr="00B606A6" w:rsidRDefault="006355F0" w:rsidP="001351B4">
            <w:pPr>
              <w:pStyle w:val="Default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F</w:t>
            </w:r>
            <w:r w:rsidRPr="00B606A6">
              <w:rPr>
                <w:sz w:val="26"/>
                <w:szCs w:val="26"/>
                <w:lang w:val="en-US"/>
              </w:rPr>
              <w:t>inal assessment</w:t>
            </w:r>
            <w:r>
              <w:rPr>
                <w:sz w:val="26"/>
                <w:szCs w:val="26"/>
                <w:lang w:val="en-US"/>
              </w:rPr>
              <w:t xml:space="preserve"> format</w:t>
            </w:r>
          </w:p>
          <w:p w14:paraId="1BF3C4D4" w14:textId="51593853" w:rsidR="006355F0" w:rsidRPr="00B606A6" w:rsidRDefault="006355F0" w:rsidP="001351B4">
            <w:pPr>
              <w:pStyle w:val="Default"/>
              <w:rPr>
                <w:sz w:val="26"/>
                <w:szCs w:val="26"/>
                <w:lang w:val="en-US"/>
              </w:rPr>
            </w:pPr>
            <w:r w:rsidRPr="0046795C">
              <w:rPr>
                <w:sz w:val="26"/>
                <w:szCs w:val="26"/>
                <w:lang w:val="en-US"/>
              </w:rPr>
              <w:t>Format of results subject to assessment</w:t>
            </w:r>
          </w:p>
        </w:tc>
        <w:tc>
          <w:tcPr>
            <w:tcW w:w="4555" w:type="dxa"/>
          </w:tcPr>
          <w:p w14:paraId="4C33BAB9" w14:textId="77777777" w:rsidR="006355F0" w:rsidRPr="0046795C" w:rsidRDefault="006355F0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Examination for projects up to three credits</w:t>
            </w:r>
          </w:p>
          <w:p w14:paraId="3D82E096" w14:textId="778F2844" w:rsidR="006355F0" w:rsidRPr="00B606A6" w:rsidRDefault="006355F0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Pass</w:t>
            </w:r>
            <w:r w:rsidRPr="0046795C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/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fail</w:t>
            </w:r>
            <w:r w:rsidRPr="0046795C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for projects for one and two credits</w:t>
            </w:r>
          </w:p>
        </w:tc>
      </w:tr>
      <w:tr w:rsidR="006355F0" w:rsidRPr="009D3D3F" w14:paraId="3D2A3EBE" w14:textId="77777777" w:rsidTr="00F37001">
        <w:trPr>
          <w:trHeight w:val="1041"/>
        </w:trPr>
        <w:tc>
          <w:tcPr>
            <w:tcW w:w="4790" w:type="dxa"/>
            <w:vMerge/>
          </w:tcPr>
          <w:p w14:paraId="4146AA04" w14:textId="77777777" w:rsidR="006355F0" w:rsidRPr="00B606A6" w:rsidRDefault="006355F0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55" w:type="dxa"/>
          </w:tcPr>
          <w:p w14:paraId="37EA9386" w14:textId="495A48AB" w:rsidR="006355F0" w:rsidRPr="00B606A6" w:rsidRDefault="006355F0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 xml:space="preserve">Report </w:t>
            </w:r>
            <w:r w:rsidRPr="0046795C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/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 xml:space="preserve"> presentation </w:t>
            </w:r>
            <w:r w:rsidRPr="0046795C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/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 xml:space="preserve"> database / text, etc</w:t>
            </w:r>
            <w:r w:rsidRPr="0046795C"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  <w:t>.</w:t>
            </w:r>
          </w:p>
        </w:tc>
      </w:tr>
      <w:tr w:rsidR="006355F0" w:rsidRPr="009D3D3F" w14:paraId="092D2544" w14:textId="77777777" w:rsidTr="008756F6">
        <w:trPr>
          <w:trHeight w:val="460"/>
        </w:trPr>
        <w:tc>
          <w:tcPr>
            <w:tcW w:w="4790" w:type="dxa"/>
          </w:tcPr>
          <w:p w14:paraId="5BAFE3B1" w14:textId="4A631C1B" w:rsidR="006355F0" w:rsidRPr="001351B4" w:rsidRDefault="006355F0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Formula</w:t>
            </w:r>
            <w:r w:rsidRPr="0046795C">
              <w:rPr>
                <w:sz w:val="26"/>
                <w:szCs w:val="26"/>
                <w:lang w:val="en-US"/>
              </w:rPr>
              <w:t xml:space="preserve"> </w:t>
            </w:r>
            <w:r>
              <w:rPr>
                <w:sz w:val="26"/>
                <w:szCs w:val="26"/>
                <w:lang w:val="en-US"/>
              </w:rPr>
              <w:t>for</w:t>
            </w:r>
            <w:r w:rsidRPr="0046795C">
              <w:rPr>
                <w:sz w:val="26"/>
                <w:szCs w:val="26"/>
                <w:lang w:val="en-US"/>
              </w:rPr>
              <w:t xml:space="preserve"> resulting grade, possible assessment criteria, including all requirements and parameters</w:t>
            </w:r>
          </w:p>
        </w:tc>
        <w:tc>
          <w:tcPr>
            <w:tcW w:w="4555" w:type="dxa"/>
          </w:tcPr>
          <w:p w14:paraId="05BEF0EB" w14:textId="2940846E" w:rsidR="006355F0" w:rsidRPr="00B606A6" w:rsidRDefault="006355F0" w:rsidP="001351B4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  <w:lang w:val="en-US"/>
              </w:rPr>
              <w:t>S</w:t>
            </w:r>
            <w:r w:rsidRPr="0046795C">
              <w:rPr>
                <w:rFonts w:ascii="Times New Roman" w:hAnsi="Times New Roman" w:cs="Times New Roman"/>
                <w:i/>
                <w:sz w:val="26"/>
                <w:szCs w:val="26"/>
                <w:lang w:val="en-US"/>
              </w:rPr>
              <w:t>kills and competencies acquired or developed</w:t>
            </w:r>
          </w:p>
        </w:tc>
      </w:tr>
      <w:tr w:rsidR="006355F0" w:rsidRPr="0004405E" w14:paraId="78414C75" w14:textId="77777777" w:rsidTr="008756F6">
        <w:tc>
          <w:tcPr>
            <w:tcW w:w="4790" w:type="dxa"/>
          </w:tcPr>
          <w:p w14:paraId="23DC5FC4" w14:textId="3F42C947" w:rsidR="006355F0" w:rsidRPr="0046795C" w:rsidRDefault="006355F0" w:rsidP="001351B4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6795C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nticipated educational outcomes of the project</w:t>
            </w:r>
          </w:p>
        </w:tc>
        <w:tc>
          <w:tcPr>
            <w:tcW w:w="4555" w:type="dxa"/>
          </w:tcPr>
          <w:p w14:paraId="5852B6F2" w14:textId="4E2E8A6F" w:rsidR="006355F0" w:rsidRPr="0046795C" w:rsidRDefault="006355F0" w:rsidP="006355F0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ru-RU"/>
              </w:rPr>
              <w:t>Address, schedule, resources</w:t>
            </w:r>
          </w:p>
        </w:tc>
      </w:tr>
      <w:tr w:rsidR="006355F0" w:rsidRPr="009D3D3F" w14:paraId="51B1EB88" w14:textId="77777777" w:rsidTr="008756F6">
        <w:tc>
          <w:tcPr>
            <w:tcW w:w="4790" w:type="dxa"/>
          </w:tcPr>
          <w:p w14:paraId="7C1F2FF1" w14:textId="6D76BF15" w:rsidR="006355F0" w:rsidRPr="0046795C" w:rsidRDefault="006355F0" w:rsidP="006355F0">
            <w:pPr>
              <w:pStyle w:val="Default"/>
              <w:rPr>
                <w:sz w:val="26"/>
                <w:szCs w:val="26"/>
                <w:lang w:val="en-US"/>
              </w:rPr>
            </w:pPr>
            <w:r w:rsidRPr="00472067">
              <w:rPr>
                <w:rFonts w:eastAsia="Arial"/>
                <w:color w:val="auto"/>
                <w:sz w:val="26"/>
                <w:szCs w:val="26"/>
                <w:lang w:val="en-US"/>
              </w:rPr>
              <w:t xml:space="preserve">Special aspects of the project implementation: </w:t>
            </w:r>
            <w:r>
              <w:rPr>
                <w:rFonts w:eastAsia="Arial"/>
                <w:color w:val="auto"/>
                <w:sz w:val="26"/>
                <w:szCs w:val="26"/>
                <w:lang w:val="en-US"/>
              </w:rPr>
              <w:t>place</w:t>
            </w:r>
            <w:r w:rsidRPr="00472067">
              <w:rPr>
                <w:rFonts w:eastAsia="Arial"/>
                <w:color w:val="auto"/>
                <w:sz w:val="26"/>
                <w:szCs w:val="26"/>
                <w:lang w:val="en-US"/>
              </w:rPr>
              <w:t>, time, information resources, etc.</w:t>
            </w:r>
          </w:p>
        </w:tc>
        <w:tc>
          <w:tcPr>
            <w:tcW w:w="4555" w:type="dxa"/>
          </w:tcPr>
          <w:p w14:paraId="537F321A" w14:textId="0B7CB0C0" w:rsidR="006355F0" w:rsidRPr="0046795C" w:rsidRDefault="006355F0" w:rsidP="001351B4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</w:tbl>
    <w:p w14:paraId="54C6F977" w14:textId="656FBA62" w:rsidR="00F901F9" w:rsidRPr="006355F0" w:rsidRDefault="00F901F9" w:rsidP="005A4DBC">
      <w:pPr>
        <w:tabs>
          <w:tab w:val="left" w:pos="709"/>
        </w:tabs>
        <w:spacing w:line="240" w:lineRule="auto"/>
        <w:rPr>
          <w:rFonts w:ascii="Times New Roman" w:hAnsi="Times New Roman" w:cs="Times New Roman"/>
          <w:b/>
          <w:sz w:val="26"/>
          <w:szCs w:val="26"/>
          <w:lang w:val="en-US"/>
        </w:rPr>
      </w:pPr>
    </w:p>
    <w:sectPr w:rsidR="00F901F9" w:rsidRPr="006355F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9EBCAA" w14:textId="77777777" w:rsidR="00FC68CF" w:rsidRDefault="00FC68CF" w:rsidP="00765EE9">
      <w:pPr>
        <w:spacing w:line="240" w:lineRule="auto"/>
      </w:pPr>
      <w:r>
        <w:separator/>
      </w:r>
    </w:p>
  </w:endnote>
  <w:endnote w:type="continuationSeparator" w:id="0">
    <w:p w14:paraId="7EAC2A41" w14:textId="77777777" w:rsidR="00FC68CF" w:rsidRDefault="00FC68CF" w:rsidP="00765E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283448" w14:textId="77777777" w:rsidR="00FC68CF" w:rsidRDefault="00FC68CF" w:rsidP="00765EE9">
      <w:pPr>
        <w:spacing w:line="240" w:lineRule="auto"/>
      </w:pPr>
      <w:r>
        <w:separator/>
      </w:r>
    </w:p>
  </w:footnote>
  <w:footnote w:type="continuationSeparator" w:id="0">
    <w:p w14:paraId="62CBBA0C" w14:textId="77777777" w:rsidR="00FC68CF" w:rsidRDefault="00FC68CF" w:rsidP="00765E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95000"/>
    <w:multiLevelType w:val="hybridMultilevel"/>
    <w:tmpl w:val="49021DF4"/>
    <w:lvl w:ilvl="0" w:tplc="1CE26BF4">
      <w:numFmt w:val="bullet"/>
      <w:lvlText w:val="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75C36"/>
    <w:multiLevelType w:val="hybridMultilevel"/>
    <w:tmpl w:val="AD309306"/>
    <w:lvl w:ilvl="0" w:tplc="1CE26BF4">
      <w:numFmt w:val="bullet"/>
      <w:lvlText w:val="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115B44"/>
    <w:multiLevelType w:val="hybridMultilevel"/>
    <w:tmpl w:val="FA24C5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74E47"/>
    <w:multiLevelType w:val="hybridMultilevel"/>
    <w:tmpl w:val="88B62D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zS0MDMztTAxNjdV0lEKTi0uzszPAykwrAUA+hyfgiwAAAA="/>
  </w:docVars>
  <w:rsids>
    <w:rsidRoot w:val="005526F4"/>
    <w:rsid w:val="00000ED5"/>
    <w:rsid w:val="0004405E"/>
    <w:rsid w:val="000475D1"/>
    <w:rsid w:val="000C01BD"/>
    <w:rsid w:val="00122B65"/>
    <w:rsid w:val="001351B4"/>
    <w:rsid w:val="00135EC4"/>
    <w:rsid w:val="00140D2F"/>
    <w:rsid w:val="00146912"/>
    <w:rsid w:val="00163E02"/>
    <w:rsid w:val="001656CB"/>
    <w:rsid w:val="00185551"/>
    <w:rsid w:val="001B7B30"/>
    <w:rsid w:val="001C7168"/>
    <w:rsid w:val="001E44E9"/>
    <w:rsid w:val="0022013F"/>
    <w:rsid w:val="00226451"/>
    <w:rsid w:val="00226EB6"/>
    <w:rsid w:val="002443B1"/>
    <w:rsid w:val="00247854"/>
    <w:rsid w:val="0025407F"/>
    <w:rsid w:val="002643C7"/>
    <w:rsid w:val="002810C6"/>
    <w:rsid w:val="00281D40"/>
    <w:rsid w:val="002A6A8C"/>
    <w:rsid w:val="002A6CC0"/>
    <w:rsid w:val="00301B3E"/>
    <w:rsid w:val="003A0D03"/>
    <w:rsid w:val="00414FC2"/>
    <w:rsid w:val="0046795C"/>
    <w:rsid w:val="00472067"/>
    <w:rsid w:val="004F7461"/>
    <w:rsid w:val="005526F4"/>
    <w:rsid w:val="0055643E"/>
    <w:rsid w:val="005811C7"/>
    <w:rsid w:val="005A4DBC"/>
    <w:rsid w:val="005A7E5A"/>
    <w:rsid w:val="005C031D"/>
    <w:rsid w:val="00604892"/>
    <w:rsid w:val="006355F0"/>
    <w:rsid w:val="006A3F88"/>
    <w:rsid w:val="006A61E1"/>
    <w:rsid w:val="006E2503"/>
    <w:rsid w:val="0072300B"/>
    <w:rsid w:val="007513F9"/>
    <w:rsid w:val="00765EE9"/>
    <w:rsid w:val="00773457"/>
    <w:rsid w:val="0079175F"/>
    <w:rsid w:val="007A05A5"/>
    <w:rsid w:val="007A0F6C"/>
    <w:rsid w:val="007A7744"/>
    <w:rsid w:val="007E3777"/>
    <w:rsid w:val="00815951"/>
    <w:rsid w:val="00841158"/>
    <w:rsid w:val="00857755"/>
    <w:rsid w:val="008729D6"/>
    <w:rsid w:val="008756F6"/>
    <w:rsid w:val="00881CB4"/>
    <w:rsid w:val="00894B14"/>
    <w:rsid w:val="008B5D36"/>
    <w:rsid w:val="008E415F"/>
    <w:rsid w:val="00901560"/>
    <w:rsid w:val="00935D3F"/>
    <w:rsid w:val="009430EA"/>
    <w:rsid w:val="00971F9C"/>
    <w:rsid w:val="0099488E"/>
    <w:rsid w:val="009D3D3F"/>
    <w:rsid w:val="009E56BB"/>
    <w:rsid w:val="00A10F78"/>
    <w:rsid w:val="00A22831"/>
    <w:rsid w:val="00A37C0E"/>
    <w:rsid w:val="00A62A62"/>
    <w:rsid w:val="00AA1FDE"/>
    <w:rsid w:val="00AB7F08"/>
    <w:rsid w:val="00B21B0E"/>
    <w:rsid w:val="00B606A6"/>
    <w:rsid w:val="00BB4E04"/>
    <w:rsid w:val="00BC185C"/>
    <w:rsid w:val="00C132DE"/>
    <w:rsid w:val="00C46460"/>
    <w:rsid w:val="00C851B3"/>
    <w:rsid w:val="00C86B47"/>
    <w:rsid w:val="00CB32DE"/>
    <w:rsid w:val="00CC4563"/>
    <w:rsid w:val="00D22EFD"/>
    <w:rsid w:val="00D26D2B"/>
    <w:rsid w:val="00D469FD"/>
    <w:rsid w:val="00D66833"/>
    <w:rsid w:val="00DA0D9D"/>
    <w:rsid w:val="00E060B5"/>
    <w:rsid w:val="00E26B33"/>
    <w:rsid w:val="00E90374"/>
    <w:rsid w:val="00EE082A"/>
    <w:rsid w:val="00F22BC9"/>
    <w:rsid w:val="00F3746A"/>
    <w:rsid w:val="00F55F65"/>
    <w:rsid w:val="00F901F9"/>
    <w:rsid w:val="00FC68CF"/>
    <w:rsid w:val="00FD65A9"/>
    <w:rsid w:val="00FF6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F2362"/>
  <w15:docId w15:val="{FE8E31FE-8290-4E68-82D1-27B8B0C20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5526F4"/>
    <w:pPr>
      <w:spacing w:after="0" w:line="276" w:lineRule="auto"/>
    </w:pPr>
    <w:rPr>
      <w:rFonts w:ascii="Arial" w:eastAsia="Arial" w:hAnsi="Arial" w:cs="Arial"/>
      <w:lang w:val="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6B47"/>
    <w:pPr>
      <w:spacing w:after="0" w:line="240" w:lineRule="auto"/>
    </w:pPr>
    <w:rPr>
      <w:rFonts w:eastAsiaTheme="minorEastAsia"/>
      <w:sz w:val="24"/>
      <w:szCs w:val="24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4">
    <w:name w:val="footnote text"/>
    <w:basedOn w:val="a"/>
    <w:link w:val="a5"/>
    <w:uiPriority w:val="99"/>
    <w:semiHidden/>
    <w:unhideWhenUsed/>
    <w:rsid w:val="00765EE9"/>
    <w:pPr>
      <w:spacing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765EE9"/>
    <w:rPr>
      <w:rFonts w:ascii="Arial" w:eastAsia="Arial" w:hAnsi="Arial" w:cs="Arial"/>
      <w:sz w:val="20"/>
      <w:szCs w:val="20"/>
      <w:lang w:val="ru" w:eastAsia="ru-RU"/>
    </w:rPr>
  </w:style>
  <w:style w:type="character" w:styleId="a6">
    <w:name w:val="footnote reference"/>
    <w:basedOn w:val="a0"/>
    <w:uiPriority w:val="99"/>
    <w:semiHidden/>
    <w:unhideWhenUsed/>
    <w:rsid w:val="00765EE9"/>
    <w:rPr>
      <w:vertAlign w:val="superscript"/>
    </w:rPr>
  </w:style>
  <w:style w:type="paragraph" w:styleId="a7">
    <w:name w:val="Balloon Text"/>
    <w:basedOn w:val="a"/>
    <w:link w:val="a8"/>
    <w:uiPriority w:val="99"/>
    <w:semiHidden/>
    <w:unhideWhenUsed/>
    <w:rsid w:val="005564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55643E"/>
    <w:rPr>
      <w:rFonts w:ascii="Segoe UI" w:eastAsia="Arial" w:hAnsi="Segoe UI" w:cs="Segoe UI"/>
      <w:sz w:val="18"/>
      <w:szCs w:val="18"/>
      <w:lang w:val="ru" w:eastAsia="ru-RU"/>
    </w:rPr>
  </w:style>
  <w:style w:type="character" w:styleId="a9">
    <w:name w:val="annotation reference"/>
    <w:basedOn w:val="a0"/>
    <w:uiPriority w:val="99"/>
    <w:semiHidden/>
    <w:unhideWhenUsed/>
    <w:rsid w:val="0022013F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22013F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22013F"/>
    <w:rPr>
      <w:rFonts w:ascii="Arial" w:eastAsia="Arial" w:hAnsi="Arial" w:cs="Arial"/>
      <w:sz w:val="20"/>
      <w:szCs w:val="20"/>
      <w:lang w:val="ru"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2013F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22013F"/>
    <w:rPr>
      <w:rFonts w:ascii="Arial" w:eastAsia="Arial" w:hAnsi="Arial" w:cs="Arial"/>
      <w:b/>
      <w:bCs/>
      <w:sz w:val="20"/>
      <w:szCs w:val="20"/>
      <w:lang w:val="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6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EF57C-44E8-4E04-91DB-C48E88313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на</dc:creator>
  <cp:lastModifiedBy>Моссаковская Ирина Петровна</cp:lastModifiedBy>
  <cp:revision>2</cp:revision>
  <dcterms:created xsi:type="dcterms:W3CDTF">2021-10-29T12:05:00Z</dcterms:created>
  <dcterms:modified xsi:type="dcterms:W3CDTF">2021-10-29T12:05:00Z</dcterms:modified>
</cp:coreProperties>
</file>